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7EA2DF" w14:textId="23512FC5" w:rsidR="00463A9E" w:rsidRPr="00463A9E" w:rsidRDefault="005C52D3" w:rsidP="005E13C3">
      <w:pPr>
        <w:spacing w:line="240" w:lineRule="auto"/>
        <w:contextualSpacing/>
        <w:jc w:val="center"/>
        <w:rPr>
          <w:b/>
          <w:bCs/>
        </w:rPr>
      </w:pPr>
      <w:r w:rsidRPr="0002711F">
        <w:rPr>
          <w:b/>
          <w:bCs/>
        </w:rPr>
        <w:t>Heading</w:t>
      </w:r>
    </w:p>
    <w:p w14:paraId="7D4DE0DD" w14:textId="7CA26A4F" w:rsidR="0002711F" w:rsidRPr="0002711F" w:rsidRDefault="005C52D3" w:rsidP="00463A9E">
      <w:pPr>
        <w:spacing w:line="240" w:lineRule="auto"/>
        <w:contextualSpacing/>
        <w:jc w:val="center"/>
      </w:pPr>
      <w:r w:rsidRPr="0002711F">
        <w:t>(Use the same font and arrangement as the header of your resume, center-aligned and with a bar underneath</w:t>
      </w:r>
      <w:r w:rsidR="005E13C3">
        <w:t>,</w:t>
      </w:r>
      <w:r w:rsidRPr="0002711F">
        <w:t xml:space="preserve"> if applicable.)</w:t>
      </w:r>
    </w:p>
    <w:p w14:paraId="6E67E582" w14:textId="77777777" w:rsidR="0002711F" w:rsidRPr="0002711F" w:rsidRDefault="0002711F" w:rsidP="0002711F">
      <w:pPr>
        <w:spacing w:line="240" w:lineRule="auto"/>
        <w:contextualSpacing/>
      </w:pPr>
    </w:p>
    <w:p w14:paraId="548B8B23" w14:textId="22DC90A2" w:rsidR="0002711F" w:rsidRPr="00250D15" w:rsidRDefault="005C52D3" w:rsidP="0002711F">
      <w:pPr>
        <w:spacing w:line="240" w:lineRule="auto"/>
        <w:contextualSpacing/>
        <w:rPr>
          <w:b/>
          <w:bCs/>
        </w:rPr>
      </w:pPr>
      <w:r w:rsidRPr="0002711F">
        <w:rPr>
          <w:b/>
          <w:bCs/>
        </w:rPr>
        <w:t>Date</w:t>
      </w:r>
    </w:p>
    <w:p w14:paraId="02A5599E" w14:textId="74F2917D" w:rsidR="0002711F" w:rsidRPr="0002711F" w:rsidRDefault="005C52D3" w:rsidP="0002711F">
      <w:pPr>
        <w:spacing w:line="240" w:lineRule="auto"/>
        <w:ind w:firstLine="720"/>
        <w:contextualSpacing/>
        <w:rPr>
          <w:i/>
          <w:iCs/>
        </w:rPr>
      </w:pPr>
      <w:r w:rsidRPr="0002711F">
        <w:rPr>
          <w:i/>
          <w:iCs/>
        </w:rPr>
        <w:t>{</w:t>
      </w:r>
      <w:proofErr w:type="gramStart"/>
      <w:r>
        <w:rPr>
          <w:i/>
          <w:iCs/>
        </w:rPr>
        <w:t>3 line</w:t>
      </w:r>
      <w:proofErr w:type="gramEnd"/>
      <w:r>
        <w:rPr>
          <w:i/>
          <w:iCs/>
        </w:rPr>
        <w:t xml:space="preserve"> breaks}</w:t>
      </w:r>
    </w:p>
    <w:p w14:paraId="0865AB1D" w14:textId="3251AC51" w:rsidR="0002711F" w:rsidRPr="0002711F" w:rsidRDefault="005C52D3" w:rsidP="0002711F">
      <w:pPr>
        <w:spacing w:line="240" w:lineRule="auto"/>
        <w:contextualSpacing/>
      </w:pPr>
      <w:r w:rsidRPr="00250D15">
        <w:rPr>
          <w:b/>
          <w:bCs/>
        </w:rPr>
        <w:t>Addressee</w:t>
      </w:r>
      <w:r w:rsidRPr="0002711F">
        <w:rPr>
          <w:b/>
          <w:bCs/>
        </w:rPr>
        <w:t xml:space="preserve"> Name</w:t>
      </w:r>
      <w:r w:rsidRPr="0002711F">
        <w:t> (Name of the recruiter if you have it, or director of the department.)</w:t>
      </w:r>
    </w:p>
    <w:p w14:paraId="3F623281" w14:textId="77777777" w:rsidR="0002711F" w:rsidRPr="0002711F" w:rsidRDefault="005C52D3" w:rsidP="0002711F">
      <w:pPr>
        <w:spacing w:line="240" w:lineRule="auto"/>
        <w:contextualSpacing/>
        <w:rPr>
          <w:b/>
          <w:bCs/>
        </w:rPr>
      </w:pPr>
      <w:r w:rsidRPr="0002711F">
        <w:rPr>
          <w:b/>
          <w:bCs/>
        </w:rPr>
        <w:t>Title</w:t>
      </w:r>
    </w:p>
    <w:p w14:paraId="353856D5" w14:textId="77777777" w:rsidR="0002711F" w:rsidRPr="0002711F" w:rsidRDefault="005C52D3" w:rsidP="0002711F">
      <w:pPr>
        <w:spacing w:line="240" w:lineRule="auto"/>
        <w:contextualSpacing/>
        <w:rPr>
          <w:b/>
          <w:bCs/>
        </w:rPr>
      </w:pPr>
      <w:r w:rsidRPr="0002711F">
        <w:rPr>
          <w:b/>
          <w:bCs/>
        </w:rPr>
        <w:t>Organization Name</w:t>
      </w:r>
    </w:p>
    <w:p w14:paraId="4D67E64C" w14:textId="77777777" w:rsidR="0002711F" w:rsidRPr="0002711F" w:rsidRDefault="005C52D3" w:rsidP="0002711F">
      <w:pPr>
        <w:spacing w:line="240" w:lineRule="auto"/>
        <w:contextualSpacing/>
        <w:rPr>
          <w:b/>
          <w:bCs/>
        </w:rPr>
      </w:pPr>
      <w:r w:rsidRPr="0002711F">
        <w:rPr>
          <w:b/>
          <w:bCs/>
        </w:rPr>
        <w:t>Street Address</w:t>
      </w:r>
    </w:p>
    <w:p w14:paraId="25FABEF0" w14:textId="024C5C0C" w:rsidR="0002711F" w:rsidRPr="00250D15" w:rsidRDefault="005C52D3" w:rsidP="0002711F">
      <w:pPr>
        <w:spacing w:line="240" w:lineRule="auto"/>
        <w:contextualSpacing/>
        <w:rPr>
          <w:b/>
          <w:bCs/>
        </w:rPr>
      </w:pPr>
      <w:r w:rsidRPr="0002711F">
        <w:rPr>
          <w:b/>
          <w:bCs/>
        </w:rPr>
        <w:t>City, State Zip Code</w:t>
      </w:r>
    </w:p>
    <w:p w14:paraId="4673E9D0" w14:textId="028785BC" w:rsidR="0002711F" w:rsidRPr="0002711F" w:rsidRDefault="005C52D3" w:rsidP="0002711F">
      <w:pPr>
        <w:spacing w:line="240" w:lineRule="auto"/>
        <w:ind w:firstLine="720"/>
        <w:contextualSpacing/>
        <w:rPr>
          <w:i/>
          <w:iCs/>
        </w:rPr>
      </w:pPr>
      <w:r w:rsidRPr="0002711F">
        <w:rPr>
          <w:i/>
          <w:iCs/>
        </w:rPr>
        <w:t>{one line break}</w:t>
      </w:r>
    </w:p>
    <w:p w14:paraId="1F7BC20D" w14:textId="3D1A52D6" w:rsidR="0002711F" w:rsidRPr="0002711F" w:rsidRDefault="005C52D3" w:rsidP="0002711F">
      <w:pPr>
        <w:spacing w:line="240" w:lineRule="auto"/>
        <w:contextualSpacing/>
      </w:pPr>
      <w:r w:rsidRPr="0002711F">
        <w:rPr>
          <w:b/>
          <w:bCs/>
        </w:rPr>
        <w:t xml:space="preserve">Dear </w:t>
      </w:r>
      <w:r w:rsidR="00250D15" w:rsidRPr="00250D15">
        <w:rPr>
          <w:b/>
          <w:bCs/>
        </w:rPr>
        <w:t>Addressee</w:t>
      </w:r>
      <w:r w:rsidRPr="0002711F">
        <w:rPr>
          <w:b/>
          <w:bCs/>
        </w:rPr>
        <w:t xml:space="preserve"> Name:</w:t>
      </w:r>
      <w:r w:rsidRPr="0002711F">
        <w:t xml:space="preserve"> (</w:t>
      </w:r>
      <w:r w:rsidR="000C3E59">
        <w:t xml:space="preserve">Use full name to avoid pronoun misuse. </w:t>
      </w:r>
      <w:r w:rsidRPr="0002711F">
        <w:t>Try to avoid "Dear Hiring Manager:" or "To Whom It May Concern:" – do your research and include the head of the department you are applying to as the addressee if</w:t>
      </w:r>
      <w:r w:rsidR="000C3E59">
        <w:t xml:space="preserve"> you don’t have the name of the hiring manager or recruiter.</w:t>
      </w:r>
      <w:r w:rsidRPr="0002711F">
        <w:t>)</w:t>
      </w:r>
    </w:p>
    <w:p w14:paraId="15D61B7D" w14:textId="48B6C46B" w:rsidR="0002711F" w:rsidRPr="0002711F" w:rsidRDefault="005C52D3" w:rsidP="0002711F">
      <w:pPr>
        <w:spacing w:line="240" w:lineRule="auto"/>
        <w:contextualSpacing/>
        <w:rPr>
          <w:i/>
          <w:iCs/>
        </w:rPr>
      </w:pPr>
      <w:r w:rsidRPr="0002711F">
        <w:tab/>
      </w:r>
      <w:r w:rsidRPr="0002711F">
        <w:rPr>
          <w:i/>
          <w:iCs/>
        </w:rPr>
        <w:t>{one line break}</w:t>
      </w:r>
    </w:p>
    <w:p w14:paraId="69D01D6C" w14:textId="0211B8C4" w:rsidR="0002711F" w:rsidRDefault="41153789" w:rsidP="0002711F">
      <w:pPr>
        <w:spacing w:line="240" w:lineRule="auto"/>
        <w:contextualSpacing/>
      </w:pPr>
      <w:r w:rsidRPr="41153789">
        <w:rPr>
          <w:b/>
          <w:bCs/>
        </w:rPr>
        <w:t>(First paragraph, no indentation)</w:t>
      </w:r>
      <w:r>
        <w:t xml:space="preserve"> Introduce yourself, including your education. Indicate the position you are interested in, how you found out about it, and any personal connections you have to the job (if someone who works there mentioned it to you, a particular anecdote about the organization, </w:t>
      </w:r>
      <w:proofErr w:type="spellStart"/>
      <w:r>
        <w:t>etc</w:t>
      </w:r>
      <w:proofErr w:type="spellEnd"/>
      <w:r>
        <w:t xml:space="preserve">). Briefly express why you are interested in/qualified for the position or the company (if no specific job exists). If you do not have a specific job in mind, indicate what type of positions you’d be interested in. </w:t>
      </w:r>
    </w:p>
    <w:p w14:paraId="6E316E95" w14:textId="2788F1D4" w:rsidR="0002711F" w:rsidRPr="0002711F" w:rsidRDefault="005C52D3" w:rsidP="0002711F">
      <w:pPr>
        <w:spacing w:line="240" w:lineRule="auto"/>
        <w:contextualSpacing/>
        <w:rPr>
          <w:i/>
          <w:iCs/>
        </w:rPr>
      </w:pPr>
      <w:r w:rsidRPr="0002711F">
        <w:tab/>
      </w:r>
      <w:r w:rsidRPr="0002711F">
        <w:rPr>
          <w:i/>
          <w:iCs/>
        </w:rPr>
        <w:t>{one line break}</w:t>
      </w:r>
    </w:p>
    <w:p w14:paraId="26E32DF7" w14:textId="54C22AF1" w:rsidR="0002711F" w:rsidRPr="0002711F" w:rsidRDefault="41153789" w:rsidP="005E586A">
      <w:pPr>
        <w:spacing w:line="240" w:lineRule="auto"/>
        <w:contextualSpacing/>
      </w:pPr>
      <w:r w:rsidRPr="41153789">
        <w:rPr>
          <w:b/>
          <w:bCs/>
        </w:rPr>
        <w:t>(Second paragraph, no indentation)</w:t>
      </w:r>
      <w:r>
        <w:t> Highlight your relevant skills (ideally 3) and make connections for the employer about why you are a good fit for the job. Use this space to briefly describe the experiences you’ve had where you’ve utilized the skills the employer is looking for in their job description. This could be through academic, campus/community/volunteer, and work experience. If needed, you may break this into separate paragraphs.</w:t>
      </w:r>
    </w:p>
    <w:p w14:paraId="0DD318C8" w14:textId="7C884E1A" w:rsidR="00250D15" w:rsidRDefault="00450EB0" w:rsidP="00450EB0">
      <w:pPr>
        <w:spacing w:line="240" w:lineRule="auto"/>
        <w:ind w:firstLine="720"/>
        <w:contextualSpacing/>
      </w:pPr>
      <w:r w:rsidRPr="0002711F">
        <w:rPr>
          <w:i/>
          <w:iCs/>
        </w:rPr>
        <w:t>{one line break}</w:t>
      </w:r>
    </w:p>
    <w:p w14:paraId="32D3FCAF" w14:textId="0104162B" w:rsidR="0002711F" w:rsidRPr="0002711F" w:rsidRDefault="005C52D3" w:rsidP="0002711F">
      <w:pPr>
        <w:spacing w:line="240" w:lineRule="auto"/>
        <w:contextualSpacing/>
      </w:pPr>
      <w:r w:rsidRPr="0002711F">
        <w:rPr>
          <w:b/>
          <w:bCs/>
        </w:rPr>
        <w:t>(</w:t>
      </w:r>
      <w:r w:rsidR="00FD2904">
        <w:rPr>
          <w:b/>
          <w:bCs/>
        </w:rPr>
        <w:t>Last</w:t>
      </w:r>
      <w:r w:rsidRPr="0002711F">
        <w:rPr>
          <w:b/>
          <w:bCs/>
        </w:rPr>
        <w:t xml:space="preserve"> paragraph</w:t>
      </w:r>
      <w:r w:rsidR="00B803B7">
        <w:rPr>
          <w:b/>
          <w:bCs/>
        </w:rPr>
        <w:t>, no indentation</w:t>
      </w:r>
      <w:r w:rsidRPr="0002711F">
        <w:rPr>
          <w:b/>
          <w:bCs/>
        </w:rPr>
        <w:t>)</w:t>
      </w:r>
      <w:r w:rsidRPr="0002711F">
        <w:t xml:space="preserve"> The closing. </w:t>
      </w:r>
      <w:r w:rsidR="003E38B5">
        <w:t>You can refer to your resume here for more details.</w:t>
      </w:r>
      <w:r w:rsidRPr="0002711F">
        <w:t xml:space="preserve"> </w:t>
      </w:r>
      <w:r w:rsidR="003E38B5">
        <w:t xml:space="preserve">Give </w:t>
      </w:r>
      <w:r w:rsidRPr="0002711F">
        <w:t xml:space="preserve">a </w:t>
      </w:r>
      <w:r w:rsidR="003E38B5">
        <w:t>closing</w:t>
      </w:r>
      <w:r w:rsidRPr="0002711F">
        <w:t xml:space="preserve"> statement </w:t>
      </w:r>
      <w:r w:rsidR="005F519C">
        <w:t xml:space="preserve">reiterating your skills and </w:t>
      </w:r>
      <w:r w:rsidRPr="0002711F">
        <w:t xml:space="preserve">why </w:t>
      </w:r>
      <w:r w:rsidR="003E38B5">
        <w:t xml:space="preserve">you </w:t>
      </w:r>
      <w:r w:rsidR="005F519C">
        <w:t>are a strong fit for the</w:t>
      </w:r>
      <w:r w:rsidR="003E38B5">
        <w:t xml:space="preserve"> job</w:t>
      </w:r>
      <w:r w:rsidR="00E170B3">
        <w:t>. Thank the addressee and express interest in a possible interview or to speak further about the position.</w:t>
      </w:r>
    </w:p>
    <w:p w14:paraId="331A6B9E" w14:textId="556A8EA3" w:rsidR="00250D15" w:rsidRPr="00250D15" w:rsidRDefault="005C52D3" w:rsidP="0002711F">
      <w:pPr>
        <w:spacing w:line="240" w:lineRule="auto"/>
        <w:contextualSpacing/>
        <w:rPr>
          <w:i/>
          <w:iCs/>
        </w:rPr>
      </w:pPr>
      <w:r w:rsidRPr="0002711F">
        <w:tab/>
      </w:r>
      <w:r w:rsidRPr="0002711F">
        <w:rPr>
          <w:i/>
          <w:iCs/>
        </w:rPr>
        <w:t>{one line break}</w:t>
      </w:r>
    </w:p>
    <w:p w14:paraId="09918CD6" w14:textId="625D5F35" w:rsidR="0002711F" w:rsidRPr="0002711F" w:rsidRDefault="005C52D3" w:rsidP="0002711F">
      <w:pPr>
        <w:spacing w:line="240" w:lineRule="auto"/>
        <w:contextualSpacing/>
        <w:rPr>
          <w:b/>
          <w:bCs/>
        </w:rPr>
      </w:pPr>
      <w:r w:rsidRPr="0002711F">
        <w:rPr>
          <w:b/>
          <w:bCs/>
        </w:rPr>
        <w:t>Sincerely,</w:t>
      </w:r>
    </w:p>
    <w:p w14:paraId="333DD28D" w14:textId="77777777" w:rsidR="00250D15" w:rsidRDefault="005C52D3" w:rsidP="0002711F">
      <w:pPr>
        <w:spacing w:line="240" w:lineRule="auto"/>
        <w:contextualSpacing/>
      </w:pPr>
      <w:r w:rsidRPr="0002711F">
        <w:tab/>
      </w:r>
    </w:p>
    <w:p w14:paraId="2495930C" w14:textId="7A9F341C" w:rsidR="00450EB0" w:rsidRDefault="005C52D3" w:rsidP="00822FCA">
      <w:pPr>
        <w:spacing w:line="240" w:lineRule="auto"/>
        <w:ind w:left="720"/>
        <w:contextualSpacing/>
      </w:pPr>
      <w:r w:rsidRPr="0002711F">
        <w:rPr>
          <w:i/>
          <w:iCs/>
        </w:rPr>
        <w:t>{</w:t>
      </w:r>
      <w:proofErr w:type="gramStart"/>
      <w:r>
        <w:rPr>
          <w:i/>
          <w:iCs/>
        </w:rPr>
        <w:t>3</w:t>
      </w:r>
      <w:r w:rsidRPr="0002711F">
        <w:rPr>
          <w:i/>
          <w:iCs/>
        </w:rPr>
        <w:t xml:space="preserve"> line</w:t>
      </w:r>
      <w:proofErr w:type="gramEnd"/>
      <w:r w:rsidRPr="0002711F">
        <w:rPr>
          <w:i/>
          <w:iCs/>
        </w:rPr>
        <w:t xml:space="preserve"> break</w:t>
      </w:r>
      <w:r>
        <w:rPr>
          <w:i/>
          <w:iCs/>
        </w:rPr>
        <w:t>s</w:t>
      </w:r>
      <w:r w:rsidRPr="0002711F">
        <w:rPr>
          <w:i/>
          <w:iCs/>
        </w:rPr>
        <w:t>}</w:t>
      </w:r>
      <w:r>
        <w:rPr>
          <w:i/>
          <w:iCs/>
        </w:rPr>
        <w:t xml:space="preserve"> </w:t>
      </w:r>
      <w:r w:rsidR="00450EB0" w:rsidRPr="00450EB0">
        <w:t xml:space="preserve">If you </w:t>
      </w:r>
      <w:r w:rsidR="00450EB0">
        <w:t>i</w:t>
      </w:r>
      <w:r w:rsidRPr="00450EB0">
        <w:t>nclude</w:t>
      </w:r>
      <w:r>
        <w:t xml:space="preserve"> y</w:t>
      </w:r>
      <w:r w:rsidR="0002711F" w:rsidRPr="0002711F">
        <w:t>our sign</w:t>
      </w:r>
      <w:r w:rsidR="00A124E8">
        <w:t>ed name</w:t>
      </w:r>
      <w:r w:rsidR="00450EB0">
        <w:t xml:space="preserve"> (typed or as an image)</w:t>
      </w:r>
    </w:p>
    <w:p w14:paraId="04D6712B" w14:textId="11F217AC" w:rsidR="00250D15" w:rsidRDefault="0002711F" w:rsidP="00822FCA">
      <w:pPr>
        <w:spacing w:line="240" w:lineRule="auto"/>
        <w:ind w:left="720"/>
        <w:contextualSpacing/>
      </w:pPr>
      <w:r w:rsidRPr="0002711F">
        <w:t>(</w:t>
      </w:r>
      <w:r w:rsidR="00450EB0">
        <w:t>When</w:t>
      </w:r>
      <w:r w:rsidRPr="0002711F">
        <w:t xml:space="preserve"> submitting online, you don’t need to include</w:t>
      </w:r>
      <w:r w:rsidR="005C52D3">
        <w:t xml:space="preserve"> </w:t>
      </w:r>
      <w:r w:rsidRPr="0002711F">
        <w:t>signature</w:t>
      </w:r>
      <w:r w:rsidR="00E70FEC">
        <w:t>, only 1 line break</w:t>
      </w:r>
      <w:r w:rsidRPr="0002711F">
        <w:t>)</w:t>
      </w:r>
    </w:p>
    <w:p w14:paraId="09BB6438" w14:textId="6139E36B" w:rsidR="0002711F" w:rsidRPr="0002711F" w:rsidRDefault="005C52D3" w:rsidP="0002711F">
      <w:pPr>
        <w:spacing w:line="240" w:lineRule="auto"/>
        <w:contextualSpacing/>
        <w:rPr>
          <w:b/>
          <w:bCs/>
        </w:rPr>
      </w:pPr>
      <w:r w:rsidRPr="0002711F">
        <w:rPr>
          <w:b/>
          <w:bCs/>
        </w:rPr>
        <w:t>Your typed name</w:t>
      </w:r>
    </w:p>
    <w:p w14:paraId="7A071E24" w14:textId="77777777" w:rsidR="00927D7B" w:rsidRPr="0002711F" w:rsidRDefault="00927D7B" w:rsidP="0002711F">
      <w:pPr>
        <w:spacing w:line="240" w:lineRule="auto"/>
        <w:contextualSpacing/>
      </w:pPr>
    </w:p>
    <w:p w14:paraId="0CAF7B23" w14:textId="77777777" w:rsidR="0002711F" w:rsidRPr="0002711F" w:rsidRDefault="0002711F">
      <w:pPr>
        <w:spacing w:line="240" w:lineRule="auto"/>
        <w:contextualSpacing/>
      </w:pPr>
    </w:p>
    <w:sectPr w:rsidR="0002711F" w:rsidRPr="000271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0MDQwNjO1MDc2MzBT0lEKTi0uzszPAykwqgUABA4hqCwAAAA="/>
  </w:docVars>
  <w:rsids>
    <w:rsidRoot w:val="0002711F"/>
    <w:rsid w:val="0002711F"/>
    <w:rsid w:val="000C3E59"/>
    <w:rsid w:val="00250D15"/>
    <w:rsid w:val="00330E3E"/>
    <w:rsid w:val="003E38B5"/>
    <w:rsid w:val="00450EB0"/>
    <w:rsid w:val="00463A9E"/>
    <w:rsid w:val="004A55CC"/>
    <w:rsid w:val="004D485E"/>
    <w:rsid w:val="005044C7"/>
    <w:rsid w:val="005C52D3"/>
    <w:rsid w:val="005E13C3"/>
    <w:rsid w:val="005E586A"/>
    <w:rsid w:val="005F519C"/>
    <w:rsid w:val="0073088A"/>
    <w:rsid w:val="007F5BF0"/>
    <w:rsid w:val="00822FCA"/>
    <w:rsid w:val="00837DEE"/>
    <w:rsid w:val="00927D7B"/>
    <w:rsid w:val="00A124E8"/>
    <w:rsid w:val="00AE1090"/>
    <w:rsid w:val="00B803B7"/>
    <w:rsid w:val="00E170B3"/>
    <w:rsid w:val="00E259FB"/>
    <w:rsid w:val="00E70FEC"/>
    <w:rsid w:val="00EB559F"/>
    <w:rsid w:val="00FD2904"/>
    <w:rsid w:val="411537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1FA1E8"/>
  <w15:chartTrackingRefBased/>
  <w15:docId w15:val="{AB6D7449-32A7-44B5-BBEC-245A5EC5B0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A2345261AA2B4AA0938B33E325CA1B" ma:contentTypeVersion="12" ma:contentTypeDescription="Create a new document." ma:contentTypeScope="" ma:versionID="92143620564c03355d30465d61231be4">
  <xsd:schema xmlns:xsd="http://www.w3.org/2001/XMLSchema" xmlns:xs="http://www.w3.org/2001/XMLSchema" xmlns:p="http://schemas.microsoft.com/office/2006/metadata/properties" xmlns:ns3="88656ae1-9b2e-4ad7-a3b0-c812b80abdef" xmlns:ns4="fbb00832-df7c-4809-89b9-6c04f7d9739b" targetNamespace="http://schemas.microsoft.com/office/2006/metadata/properties" ma:root="true" ma:fieldsID="7d4c817f3cef3b0b19adc65d48dd3d7f" ns3:_="" ns4:_="">
    <xsd:import namespace="88656ae1-9b2e-4ad7-a3b0-c812b80abdef"/>
    <xsd:import namespace="fbb00832-df7c-4809-89b9-6c04f7d9739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656ae1-9b2e-4ad7-a3b0-c812b80abd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b00832-df7c-4809-89b9-6c04f7d973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8EB0347-AA09-4781-AA60-4FE6D165460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608A00-77E0-4F02-8819-FD1D57D17358}">
  <ds:schemaRefs>
    <ds:schemaRef ds:uri="http://schemas.microsoft.com/sharepoint/v3/contenttype/forms"/>
  </ds:schemaRefs>
</ds:datastoreItem>
</file>

<file path=customXml/itemProps3.xml><?xml version="1.0" encoding="utf-8"?>
<ds:datastoreItem xmlns:ds="http://schemas.openxmlformats.org/officeDocument/2006/customXml" ds:itemID="{718ED4EB-3AC3-40E2-AA25-420F56BA14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656ae1-9b2e-4ad7-a3b0-c812b80abdef"/>
    <ds:schemaRef ds:uri="fbb00832-df7c-4809-89b9-6c04f7d973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314</Words>
  <Characters>1795</Characters>
  <Application>Microsoft Office Word</Application>
  <DocSecurity>0</DocSecurity>
  <Lines>14</Lines>
  <Paragraphs>4</Paragraphs>
  <ScaleCrop>false</ScaleCrop>
  <Company>Georgia Institute of Technology</Company>
  <LinksUpToDate>false</LinksUpToDate>
  <CharactersWithSpaces>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avito, Laura</dc:creator>
  <cp:lastModifiedBy>Colavito, Laura</cp:lastModifiedBy>
  <cp:revision>7</cp:revision>
  <dcterms:created xsi:type="dcterms:W3CDTF">2021-07-01T15:55:00Z</dcterms:created>
  <dcterms:modified xsi:type="dcterms:W3CDTF">2023-07-18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A2345261AA2B4AA0938B33E325CA1B</vt:lpwstr>
  </property>
</Properties>
</file>